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7e485cb008c2b41d27720ccb6fee273cabe9ee8"/>
    <w:p>
      <w:pPr>
        <w:pStyle w:val="Heading1"/>
      </w:pPr>
      <w:r>
        <w:t xml:space="preserve">Personal Statement: Dedicated Veterinary Professional for Russia Saint Petersburg</w:t>
      </w:r>
    </w:p>
    <w:p>
      <w:pPr>
        <w:pStyle w:val="FirstParagraph"/>
      </w:pPr>
      <w:r>
        <w:t xml:space="preserve">From the moment I first gazed upon the breathtaking architectural grandeur of St. Petersburg, bathed in the soft, golden hues of a summer twilight along the Neva River, I knew this city held something extraordinary—not merely for its cultural legacy, but for its profound connection to animal life. As a dedicated Veterinary professional with over seven years of clinical experience across diverse ecosystems, my career aspiration has crystallized into one unwavering commitment: to contribute meaningfully to the veterinary landscape of Russia Saint Petersburg. This Personal Statement articulates my journey, expertise, and deep-rooted motivation for serving the unique needs of animals and their guardians within this historic, vibrant metropolis.</w:t>
      </w:r>
      <w:r>
        <w:t xml:space="preserve"> </w:t>
      </w:r>
      <w:r>
        <w:t xml:space="preserve">My academic foundation was forged at the Moscow State University of Veterinary Medicine and Biotechnology, where I earned my Doctor of Veterinary Medicine (DVM) degree with honors. The curriculum emphasized not only clinical excellence but also the socio-cultural dimensions of animal care—a perspective critically relevant to Russia Saint Petersburg. During my studies, I conducted research on zoonotic disease prevention in urban environments, a topic of acute importance as St. Petersburg navigates its complex relationship between historical architecture and modern animal populations. This work culminated in a thesis focused on rabies control strategies tailored for dense metropolitan settings, directly addressing challenges faced by veterinary services across Russia Saint Petersburg.</w:t>
      </w:r>
      <w:r>
        <w:t xml:space="preserve"> </w:t>
      </w:r>
      <w:r>
        <w:t xml:space="preserve">My professional journey has been meticulously shaped to prepare me for the specific demands of practicing Veterinary medicine in Russia Saint Petersburg. I completed my clinical residency at the St. Petersburg City Animal Hospital, where I managed a caseload encompassing everything from acute trauma cases following seasonal weather fluctuations to chronic disease management in aging companion animals. This immersive experience exposed me to the city’s unique veterinary ecosystem: the high concentration of historic estates housing rare breeds, the growing demand for specialized care for pets in luxury apartments along Millionnaya Street, and the critical need for mobile services catering to residents in Saint Petersburg’s sprawling districts like Krasnoselsky and Vsevolozhsk. I honed my skills in emergency trauma surgery during harsh winter months—a period when frostbite injuries and road accidents surge—and developed robust protocols for handling heat-stressed animals during St. Petersburg’s brief but intense summer seasons.</w:t>
      </w:r>
      <w:r>
        <w:t xml:space="preserve"> </w:t>
      </w:r>
      <w:r>
        <w:t xml:space="preserve">What sets my approach apart is an intimate understanding of Russia Saint Petersburg’s cultural context. I have actively engaged with local communities through volunteer work at the "Paws for Hope" shelter in Petrograd Side, providing free spay/neuter services and vaccinations to stray dogs—a project deeply aligned with the city’s evolving animal welfare initiatives. This experience taught me that effective Veterinary practice here requires more than medical skill; it demands cultural sensitivity and community trust. I speak fluent Russian (with native-level fluency), enabling me to communicate compassionately with pet owners across generations, from elderly residents in historic Neva Quarter apartments to young professionals in the emerging tech hubs of Vitebsky District. My ability to bridge language barriers ensures clear, empathetic care—critical for building lasting relationships that enhance animal health outcomes.</w:t>
      </w:r>
      <w:r>
        <w:t xml:space="preserve"> </w:t>
      </w:r>
      <w:r>
        <w:t xml:space="preserve">The challenges of practicing Veterinary medicine in Russia Saint Petersburg are multifaceted and compelling. The city’s distinct climate creates unique veterinary pressures: prolonged cold winters necessitate specialized thermal management protocols for hospitalized patients, while the humid Baltic microclimate can exacerbate dermatological conditions. Simultaneously, Saint Petersburg’s status as a UNESCO World Heritage site means veterinarians must navigate strict guidelines when treating animals in historic properties or public spaces like Palace Square. I have proactively addressed these needs by obtaining certifications in cold-climate animal care and collaborating with urban planners on pet-friendly infrastructure projects within the city’s master development plan. My proficiency in using Russian veterinary software platforms, such as "VetSoft-Russia," further ensures seamless integration into local clinics’ digital workflows.</w:t>
      </w:r>
      <w:r>
        <w:t xml:space="preserve"> </w:t>
      </w:r>
      <w:r>
        <w:t xml:space="preserve">Beyond clinical practice, I am deeply invested in advancing the profession’s future within Russia Saint Petersburg. I regularly attend workshops hosted by the St. Petersburg Veterinary Association (SPVA), where I share insights on evidence-based pain management for post-operative pets—a topic gaining momentum in Russian veterinary circles. My long-term vision includes contributing to the establishment of a specialized wildlife rehabilitation center near Peterhof, leveraging my background in exotic animal medicine developed during my work with the Saint Petersburg Zoo. This initiative would directly serve St. Petersburg’s ecological needs, supporting conservation efforts for native species like the endangered White Stork and addressing growing concerns about human-wildlife coexistence in urban green spaces.</w:t>
      </w:r>
      <w:r>
        <w:t xml:space="preserve"> </w:t>
      </w:r>
      <w:r>
        <w:t xml:space="preserve">What drives me most profoundly is the opportunity to elevate veterinary care within a city that embodies resilience and grace—much like the animals we serve. In Russia Saint Petersburg, where every cobblestone street whispers stories of centuries past, animals are not merely companions; they are integral threads in the community’s social fabric. I have witnessed elderly residents finding solace in their pets during long winters, families bonding over shared care for adopted strays on Vasilevsky Island, and city-wide initiatives like "Paws on the Neva" promoting responsible pet ownership. My mission is to ensure that every animal receives compassionate, expert care worthy of this remarkable city.</w:t>
      </w:r>
      <w:r>
        <w:t xml:space="preserve"> </w:t>
      </w:r>
      <w:r>
        <w:t xml:space="preserve">My commitment to Russia Saint Petersburg extends beyond my professional role. I have immersed myself in local culture through participation in traditional festivals such as the White Nights celebrations, where I’ve volunteered at animal safety events. This cultural integration allows me to approach Veterinary medicine with authentic respect for the community’s values and rhythms. My goal is not merely to practice Veterinary medicine here but to become a trusted advocate—someone who understands that in Russia Saint Petersburg, healing an animal heals a piece of the city itself.</w:t>
      </w:r>
      <w:r>
        <w:t xml:space="preserve"> </w:t>
      </w:r>
      <w:r>
        <w:t xml:space="preserve">In conclusion, my journey as a Veterinarian has been one of continuous learning, adaptation, and profound purpose—all converging toward my aspiration to serve Russia Saint Petersburg. I bring not only clinical expertise but also a deep emotional resonance with this city’s spirit. I am prepared to contribute immediately to your veterinary team through advanced skills in emergency care, community engagement, and a steadfast commitment to elevating animal welfare standards within the heart of Saint Petersburg. This is more than a career move; it is the fulfillment of a promise—to dedicate my life’s work where it can make the most meaningful difference for animals and people alike in Russia Saint Peter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in Russia Saint Petersburg</dc:title>
  <dc:creator/>
  <cp:keywords/>
  <dcterms:created xsi:type="dcterms:W3CDTF">2026-07-24T19:17:53Z</dcterms:created>
  <dcterms:modified xsi:type="dcterms:W3CDTF">2026-07-24T19:17:53Z</dcterms:modified>
</cp:coreProperties>
</file>

<file path=docProps/custom.xml><?xml version="1.0" encoding="utf-8"?>
<Properties xmlns="http://schemas.openxmlformats.org/officeDocument/2006/custom-properties" xmlns:vt="http://schemas.openxmlformats.org/officeDocument/2006/docPropsVTypes"/>
</file>